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6-30</w:t>
      </w:r>
      <w:r>
        <w:t xml:space="preserve"> </w:t>
      </w:r>
      <w:r>
        <w:t xml:space="preserve">06:17:1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eced0daa8f3ece68e6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6-30T06:17:18Z</dcterms:created>
  <dcterms:modified xsi:type="dcterms:W3CDTF">2024-06-30T06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6-30 06:17:11</vt:lpwstr>
  </property>
</Properties>
</file>